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63236" w14:textId="443F0F94" w:rsidR="003F01E0" w:rsidRPr="0088141E" w:rsidRDefault="0088141E" w:rsidP="003F01E0">
      <w:pPr>
        <w:ind w:left="-720"/>
        <w:rPr>
          <w:b/>
          <w:sz w:val="36"/>
          <w:szCs w:val="36"/>
        </w:rPr>
      </w:pPr>
      <w:r w:rsidRPr="0088141E">
        <w:rPr>
          <w:b/>
          <w:sz w:val="36"/>
          <w:szCs w:val="36"/>
        </w:rPr>
        <w:t xml:space="preserve">Name of </w:t>
      </w:r>
      <w:r w:rsidR="003F01E0" w:rsidRPr="0088141E">
        <w:rPr>
          <w:b/>
          <w:sz w:val="36"/>
          <w:szCs w:val="36"/>
        </w:rPr>
        <w:t>Title 1 School:</w:t>
      </w:r>
      <w:r w:rsidR="005B579B" w:rsidRPr="0088141E">
        <w:rPr>
          <w:b/>
          <w:sz w:val="36"/>
          <w:szCs w:val="36"/>
        </w:rPr>
        <w:t xml:space="preserve">  </w:t>
      </w:r>
      <w:r w:rsidR="003F01E0" w:rsidRPr="0088141E">
        <w:rPr>
          <w:b/>
          <w:sz w:val="36"/>
          <w:szCs w:val="36"/>
        </w:rPr>
        <w:t>______________</w:t>
      </w:r>
      <w:r w:rsidRPr="0088141E">
        <w:rPr>
          <w:b/>
          <w:sz w:val="36"/>
          <w:szCs w:val="36"/>
        </w:rPr>
        <w:t>_______________</w:t>
      </w:r>
    </w:p>
    <w:p w14:paraId="1D311337" w14:textId="77777777" w:rsidR="003F01E0" w:rsidRPr="0088141E" w:rsidRDefault="003F01E0" w:rsidP="003F01E0">
      <w:pPr>
        <w:rPr>
          <w:b/>
          <w:sz w:val="36"/>
          <w:szCs w:val="36"/>
        </w:rPr>
      </w:pPr>
    </w:p>
    <w:p w14:paraId="7EBAF766" w14:textId="77777777" w:rsidR="005B579B" w:rsidRPr="0088141E" w:rsidRDefault="005B579B" w:rsidP="003F01E0">
      <w:pPr>
        <w:rPr>
          <w:b/>
          <w:sz w:val="36"/>
          <w:szCs w:val="36"/>
        </w:rPr>
      </w:pPr>
    </w:p>
    <w:p w14:paraId="7A50EB51" w14:textId="2D6DD93D" w:rsidR="0088141E" w:rsidRPr="0088141E" w:rsidRDefault="0088141E" w:rsidP="0088141E">
      <w:pPr>
        <w:ind w:left="-720"/>
        <w:rPr>
          <w:b/>
          <w:sz w:val="36"/>
          <w:szCs w:val="36"/>
        </w:rPr>
      </w:pPr>
      <w:r w:rsidRPr="0088141E">
        <w:rPr>
          <w:b/>
          <w:sz w:val="36"/>
          <w:szCs w:val="36"/>
        </w:rPr>
        <w:t xml:space="preserve">This is to verify that our school distributed the </w:t>
      </w:r>
      <w:r>
        <w:rPr>
          <w:b/>
          <w:sz w:val="36"/>
          <w:szCs w:val="36"/>
        </w:rPr>
        <w:t xml:space="preserve">letter for </w:t>
      </w:r>
      <w:r w:rsidRPr="0088141E">
        <w:rPr>
          <w:b/>
          <w:sz w:val="36"/>
          <w:szCs w:val="36"/>
        </w:rPr>
        <w:t xml:space="preserve">Notification to Parents of Teacher and Teacher Assistant Qualifications. </w:t>
      </w:r>
    </w:p>
    <w:p w14:paraId="4AFEA68B" w14:textId="77777777" w:rsidR="0088141E" w:rsidRPr="0088141E" w:rsidRDefault="0088141E" w:rsidP="0088141E">
      <w:pPr>
        <w:ind w:left="-720"/>
        <w:rPr>
          <w:b/>
          <w:sz w:val="36"/>
          <w:szCs w:val="36"/>
        </w:rPr>
      </w:pPr>
    </w:p>
    <w:p w14:paraId="6A239591" w14:textId="77777777" w:rsidR="0088141E" w:rsidRDefault="0088141E" w:rsidP="0088141E">
      <w:pPr>
        <w:ind w:left="-720"/>
        <w:rPr>
          <w:b/>
          <w:sz w:val="36"/>
          <w:szCs w:val="36"/>
        </w:rPr>
      </w:pPr>
    </w:p>
    <w:p w14:paraId="1C214421" w14:textId="10460B13" w:rsidR="0088141E" w:rsidRDefault="003F01E0" w:rsidP="0088141E">
      <w:pPr>
        <w:ind w:left="-720"/>
        <w:rPr>
          <w:b/>
          <w:sz w:val="36"/>
          <w:szCs w:val="36"/>
        </w:rPr>
      </w:pPr>
      <w:r w:rsidRPr="0088141E">
        <w:rPr>
          <w:b/>
          <w:sz w:val="36"/>
          <w:szCs w:val="36"/>
        </w:rPr>
        <w:t>Date</w:t>
      </w:r>
      <w:r w:rsidR="0088141E">
        <w:rPr>
          <w:b/>
          <w:sz w:val="36"/>
          <w:szCs w:val="36"/>
        </w:rPr>
        <w:t xml:space="preserve"> Distributed</w:t>
      </w:r>
      <w:proofErr w:type="gramStart"/>
      <w:r w:rsidR="0088141E">
        <w:rPr>
          <w:b/>
          <w:sz w:val="36"/>
          <w:szCs w:val="36"/>
        </w:rPr>
        <w:t>:_</w:t>
      </w:r>
      <w:proofErr w:type="gramEnd"/>
      <w:r w:rsidR="0088141E">
        <w:rPr>
          <w:b/>
          <w:sz w:val="36"/>
          <w:szCs w:val="36"/>
        </w:rPr>
        <w:t>_____________</w:t>
      </w:r>
    </w:p>
    <w:p w14:paraId="70F334EB" w14:textId="77777777" w:rsidR="0088141E" w:rsidRDefault="0088141E" w:rsidP="0088141E">
      <w:pPr>
        <w:ind w:left="-720"/>
        <w:rPr>
          <w:b/>
          <w:sz w:val="36"/>
          <w:szCs w:val="36"/>
        </w:rPr>
      </w:pPr>
    </w:p>
    <w:p w14:paraId="1C3AA12D" w14:textId="77777777" w:rsidR="0088141E" w:rsidRDefault="0088141E" w:rsidP="0088141E">
      <w:pPr>
        <w:ind w:left="-720"/>
        <w:rPr>
          <w:b/>
          <w:sz w:val="36"/>
          <w:szCs w:val="36"/>
        </w:rPr>
      </w:pPr>
    </w:p>
    <w:p w14:paraId="3B451499" w14:textId="28388B09" w:rsidR="0088141E" w:rsidRDefault="005B579B" w:rsidP="0088141E">
      <w:pPr>
        <w:ind w:left="-720"/>
        <w:rPr>
          <w:b/>
          <w:sz w:val="36"/>
          <w:szCs w:val="36"/>
        </w:rPr>
      </w:pPr>
      <w:r w:rsidRPr="0088141E">
        <w:rPr>
          <w:b/>
          <w:sz w:val="36"/>
          <w:szCs w:val="36"/>
        </w:rPr>
        <w:t>Number of copies</w:t>
      </w:r>
      <w:r w:rsidR="0088141E">
        <w:rPr>
          <w:b/>
          <w:sz w:val="36"/>
          <w:szCs w:val="36"/>
        </w:rPr>
        <w:t xml:space="preserve"> distributed</w:t>
      </w:r>
      <w:r w:rsidRPr="0088141E">
        <w:rPr>
          <w:b/>
          <w:sz w:val="36"/>
          <w:szCs w:val="36"/>
        </w:rPr>
        <w:t>: ____________________</w:t>
      </w:r>
    </w:p>
    <w:p w14:paraId="39B5B648" w14:textId="77777777" w:rsidR="0088141E" w:rsidRDefault="0088141E" w:rsidP="0088141E">
      <w:pPr>
        <w:ind w:left="-720"/>
        <w:rPr>
          <w:b/>
          <w:sz w:val="36"/>
          <w:szCs w:val="36"/>
        </w:rPr>
      </w:pPr>
    </w:p>
    <w:p w14:paraId="338FA1A2" w14:textId="77777777" w:rsidR="0088141E" w:rsidRDefault="0088141E" w:rsidP="0088141E">
      <w:pPr>
        <w:ind w:left="-720"/>
        <w:rPr>
          <w:b/>
          <w:sz w:val="36"/>
          <w:szCs w:val="36"/>
        </w:rPr>
      </w:pPr>
    </w:p>
    <w:p w14:paraId="7220498B" w14:textId="0B1EB197" w:rsidR="003F01E0" w:rsidRPr="0088141E" w:rsidRDefault="003F01E0" w:rsidP="0088141E">
      <w:pPr>
        <w:ind w:left="-720"/>
        <w:rPr>
          <w:b/>
          <w:sz w:val="36"/>
          <w:szCs w:val="36"/>
        </w:rPr>
      </w:pPr>
      <w:r w:rsidRPr="0088141E">
        <w:rPr>
          <w:b/>
          <w:sz w:val="36"/>
          <w:szCs w:val="36"/>
        </w:rPr>
        <w:t>Principal’s Signature ________________________________</w:t>
      </w:r>
    </w:p>
    <w:p w14:paraId="5BB23CED" w14:textId="77777777" w:rsidR="003F01E0" w:rsidRPr="0088141E" w:rsidRDefault="003F01E0" w:rsidP="003F01E0">
      <w:pPr>
        <w:rPr>
          <w:b/>
          <w:sz w:val="32"/>
          <w:szCs w:val="32"/>
        </w:rPr>
      </w:pPr>
    </w:p>
    <w:p w14:paraId="4513F020" w14:textId="616ADA2A" w:rsidR="003F01E0" w:rsidRPr="0088141E" w:rsidRDefault="003F01E0" w:rsidP="003F01E0">
      <w:pPr>
        <w:rPr>
          <w:b/>
          <w:sz w:val="32"/>
          <w:szCs w:val="32"/>
        </w:rPr>
      </w:pPr>
    </w:p>
    <w:p w14:paraId="28EFD159" w14:textId="110F7337" w:rsidR="003F01E0" w:rsidRPr="0088141E" w:rsidRDefault="003F01E0" w:rsidP="003F01E0">
      <w:pPr>
        <w:rPr>
          <w:b/>
          <w:sz w:val="32"/>
          <w:szCs w:val="32"/>
        </w:rPr>
      </w:pPr>
    </w:p>
    <w:p w14:paraId="133F0605" w14:textId="18C3CF89" w:rsidR="003F01E0" w:rsidRPr="0088141E" w:rsidRDefault="00395BC2" w:rsidP="003F01E0">
      <w:pPr>
        <w:rPr>
          <w:b/>
          <w:sz w:val="32"/>
          <w:szCs w:val="32"/>
        </w:rPr>
      </w:pPr>
      <w:r w:rsidRPr="0088141E"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83DDA4" wp14:editId="298330FB">
                <wp:simplePos x="0" y="0"/>
                <wp:positionH relativeFrom="column">
                  <wp:posOffset>-114300</wp:posOffset>
                </wp:positionH>
                <wp:positionV relativeFrom="paragraph">
                  <wp:posOffset>238125</wp:posOffset>
                </wp:positionV>
                <wp:extent cx="5600700" cy="1295400"/>
                <wp:effectExtent l="0" t="0" r="19050" b="19050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5E0C0" w14:textId="472FAD06" w:rsidR="003F01E0" w:rsidRPr="003F01E0" w:rsidRDefault="00063EE5" w:rsidP="003F01E0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Scan </w:t>
                            </w:r>
                            <w:r w:rsidR="003F01E0" w:rsidRPr="003F01E0">
                              <w:rPr>
                                <w:b/>
                                <w:sz w:val="44"/>
                                <w:szCs w:val="44"/>
                              </w:rPr>
                              <w:t xml:space="preserve">form to </w:t>
                            </w: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Patricia Cox at the </w:t>
                            </w:r>
                            <w:r w:rsidR="003F01E0" w:rsidRPr="003F01E0">
                              <w:rPr>
                                <w:b/>
                                <w:sz w:val="44"/>
                                <w:szCs w:val="44"/>
                              </w:rPr>
                              <w:t xml:space="preserve">Federal Programs </w:t>
                            </w: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Office: </w:t>
                            </w:r>
                            <w:r w:rsidR="00395BC2">
                              <w:rPr>
                                <w:b/>
                                <w:sz w:val="44"/>
                                <w:szCs w:val="44"/>
                              </w:rPr>
                              <w:t>coxp@pitt.k12.nc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983DDA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9pt;margin-top:18.75pt;width:441pt;height:10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">
                <v:textbox>
                  <w:txbxContent>
                    <w:p w14:paraId="0DA5E0C0" w14:textId="472FAD06" w:rsidR="003F01E0" w:rsidRPr="003F01E0" w:rsidRDefault="00063EE5" w:rsidP="003F01E0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Scan </w:t>
                      </w:r>
                      <w:r w:rsidR="003F01E0" w:rsidRPr="003F01E0">
                        <w:rPr>
                          <w:b/>
                          <w:sz w:val="44"/>
                          <w:szCs w:val="44"/>
                        </w:rPr>
                        <w:t xml:space="preserve">form to </w:t>
                      </w:r>
                      <w:r>
                        <w:rPr>
                          <w:b/>
                          <w:sz w:val="44"/>
                          <w:szCs w:val="44"/>
                        </w:rPr>
                        <w:t xml:space="preserve">Patricia Cox at the </w:t>
                      </w:r>
                      <w:r w:rsidR="003F01E0" w:rsidRPr="003F01E0">
                        <w:rPr>
                          <w:b/>
                          <w:sz w:val="44"/>
                          <w:szCs w:val="44"/>
                        </w:rPr>
                        <w:t xml:space="preserve">Federal Programs </w:t>
                      </w:r>
                      <w:r>
                        <w:rPr>
                          <w:b/>
                          <w:sz w:val="44"/>
                          <w:szCs w:val="44"/>
                        </w:rPr>
                        <w:t xml:space="preserve">Office: </w:t>
                      </w:r>
                      <w:bookmarkStart w:id="1" w:name="_GoBack"/>
                      <w:bookmarkEnd w:id="1"/>
                      <w:r w:rsidR="00395BC2">
                        <w:rPr>
                          <w:b/>
                          <w:sz w:val="44"/>
                          <w:szCs w:val="44"/>
                        </w:rPr>
                        <w:t>coxp@pitt.k12.nc.u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D6BA9D" w14:textId="77777777" w:rsidR="003F01E0" w:rsidRDefault="003F01E0" w:rsidP="003F01E0">
      <w:pPr>
        <w:rPr>
          <w:sz w:val="32"/>
          <w:szCs w:val="32"/>
        </w:rPr>
      </w:pPr>
    </w:p>
    <w:p w14:paraId="0FC22036" w14:textId="77777777" w:rsidR="003F01E0" w:rsidRDefault="003F01E0" w:rsidP="003F01E0">
      <w:pPr>
        <w:rPr>
          <w:sz w:val="32"/>
          <w:szCs w:val="32"/>
        </w:rPr>
      </w:pPr>
    </w:p>
    <w:p w14:paraId="255A5ECF" w14:textId="77777777" w:rsidR="003F01E0" w:rsidRDefault="003F01E0" w:rsidP="003F01E0">
      <w:pPr>
        <w:rPr>
          <w:sz w:val="32"/>
          <w:szCs w:val="32"/>
        </w:rPr>
      </w:pPr>
      <w:bookmarkStart w:id="0" w:name="_GoBack"/>
      <w:bookmarkEnd w:id="0"/>
    </w:p>
    <w:p w14:paraId="16F3DE9A" w14:textId="28E9DBAB" w:rsidR="003F01E0" w:rsidRPr="00412751" w:rsidRDefault="00412751" w:rsidP="003F01E0">
      <w:pPr>
        <w:rPr>
          <w:b/>
          <w:sz w:val="32"/>
          <w:szCs w:val="32"/>
          <w:u w:val="single"/>
        </w:rPr>
      </w:pPr>
      <w:r w:rsidRPr="00412751">
        <w:rPr>
          <w:b/>
          <w:sz w:val="32"/>
          <w:szCs w:val="32"/>
          <w:u w:val="single"/>
        </w:rPr>
        <w:t>Verification forms are due by Friday, September 13, 2024.</w:t>
      </w:r>
    </w:p>
    <w:p w14:paraId="24AF84A7" w14:textId="77777777" w:rsidR="003F01E0" w:rsidRDefault="003F01E0" w:rsidP="003F01E0">
      <w:pPr>
        <w:rPr>
          <w:sz w:val="32"/>
          <w:szCs w:val="32"/>
        </w:rPr>
      </w:pPr>
    </w:p>
    <w:p w14:paraId="7C80B1D0" w14:textId="77777777" w:rsidR="003F01E0" w:rsidRDefault="003F01E0" w:rsidP="003F01E0">
      <w:pPr>
        <w:rPr>
          <w:sz w:val="32"/>
          <w:szCs w:val="32"/>
        </w:rPr>
      </w:pPr>
    </w:p>
    <w:p w14:paraId="70326CC6" w14:textId="77777777" w:rsidR="003F01E0" w:rsidRPr="003F01E0" w:rsidRDefault="003F01E0" w:rsidP="003F01E0">
      <w:pPr>
        <w:rPr>
          <w:sz w:val="32"/>
          <w:szCs w:val="32"/>
        </w:rPr>
      </w:pPr>
    </w:p>
    <w:sectPr w:rsidR="003F01E0" w:rsidRPr="003F01E0" w:rsidSect="008B48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E0NDE0NjO0MDQxtTRT0lEKTi0uzszPAykwqwUAAiYjZywAAAA="/>
    <w:docVar w:name="__grammarly61__i" w:val="H4sIAAAAAAAEAOy9B2AcSZYlJi9tynt/SvVK1+B0oQiAYBMk2JBAEOzBiM3mkuwdaUcjKasqgcplVmVdZhZAzO2dvPfee++999577733ujudTif33/8/XGZkAWz2zkrayZ4hgKrIHz9+fB8/In7xR0+zNnuZ1e1JtV62Hz3a/SX/TwAAAP//ASGhMhMAAAA="/>
    <w:docVar w:name="__grammarly61_1" w:val="H4sIAAAAAAAEAOy9B2AcSZYlJi9tynt/SvVK1+B0oQiAYBMk2JBAEOzBiM3mkuwdaUcjKasqgcplVmVdZhZAzO2dvPfee++999577733ujudTif33/8/XGZkAWz2zkrayZ4hgKrIHz9+fB8/In7xR0+r6XqRL9uz2UePPso/PT+4/2D3wfbDnb3z7f393Xz74OHBbDvb3bv/6f7e/sHu7vSj0Uev86YpqiVe2f0l/08AAAD//4ibkSBDAAAA"/>
  </w:docVars>
  <w:rsids>
    <w:rsidRoot w:val="003F01E0"/>
    <w:rsid w:val="00063EE5"/>
    <w:rsid w:val="001D77E7"/>
    <w:rsid w:val="00270136"/>
    <w:rsid w:val="00395BC2"/>
    <w:rsid w:val="00395F7D"/>
    <w:rsid w:val="003F01E0"/>
    <w:rsid w:val="00412751"/>
    <w:rsid w:val="00431305"/>
    <w:rsid w:val="00494EF1"/>
    <w:rsid w:val="004A3613"/>
    <w:rsid w:val="004C6992"/>
    <w:rsid w:val="00502143"/>
    <w:rsid w:val="0059034B"/>
    <w:rsid w:val="005B579B"/>
    <w:rsid w:val="00621C98"/>
    <w:rsid w:val="0072506F"/>
    <w:rsid w:val="0088141E"/>
    <w:rsid w:val="008B4858"/>
    <w:rsid w:val="008C3B9E"/>
    <w:rsid w:val="009A5DCE"/>
    <w:rsid w:val="009E01B4"/>
    <w:rsid w:val="00E55CC8"/>
    <w:rsid w:val="00E6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780EC"/>
  <w15:docId w15:val="{FA481C83-9D11-4ACB-B479-591B44E88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85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021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1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1 School:______________________________________</vt:lpstr>
    </vt:vector>
  </TitlesOfParts>
  <Company>Pitt County Schools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 School:______________________________________</dc:title>
  <dc:creator>mizzels</dc:creator>
  <cp:lastModifiedBy>Shannon Cecil</cp:lastModifiedBy>
  <cp:revision>3</cp:revision>
  <cp:lastPrinted>2015-08-24T18:22:00Z</cp:lastPrinted>
  <dcterms:created xsi:type="dcterms:W3CDTF">2024-08-21T17:28:00Z</dcterms:created>
  <dcterms:modified xsi:type="dcterms:W3CDTF">2024-08-2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503a2cac871d99f09e938db014be0393df482ffb4ba888b1a5ba51bfaeb9a0</vt:lpwstr>
  </property>
</Properties>
</file>